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712FF6F" w14:textId="6C5EE15D" w:rsidR="003B2E43" w:rsidRDefault="00F04965">
      <w:r w:rsidRPr="004C440D">
        <w:rPr>
          <w:noProof/>
        </w:rPr>
        <w:drawing>
          <wp:anchor distT="0" distB="0" distL="114300" distR="114300" simplePos="0" relativeHeight="251692032" behindDoc="0" locked="0" layoutInCell="1" allowOverlap="1" wp14:anchorId="0EF897F0" wp14:editId="18820F4B">
            <wp:simplePos x="0" y="0"/>
            <wp:positionH relativeFrom="margin">
              <wp:posOffset>-169968</wp:posOffset>
            </wp:positionH>
            <wp:positionV relativeFrom="page">
              <wp:posOffset>2451735</wp:posOffset>
            </wp:positionV>
            <wp:extent cx="1605280" cy="1966595"/>
            <wp:effectExtent l="0" t="0" r="0" b="0"/>
            <wp:wrapNone/>
            <wp:docPr id="23" name="Graphic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  <a:ext uri="{837473B0-CC2E-450A-ABE3-18F120FF3D39}">
                          <a1611:picAttrSrcUrl xmlns:a1611="http://schemas.microsoft.com/office/drawing/2016/11/main" r:i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28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473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DAF7A4" wp14:editId="1C521A09">
                <wp:simplePos x="0" y="0"/>
                <wp:positionH relativeFrom="column">
                  <wp:posOffset>1667933</wp:posOffset>
                </wp:positionH>
                <wp:positionV relativeFrom="page">
                  <wp:posOffset>2235200</wp:posOffset>
                </wp:positionV>
                <wp:extent cx="4633595" cy="2316480"/>
                <wp:effectExtent l="0" t="0" r="0" b="7620"/>
                <wp:wrapNone/>
                <wp:docPr id="19" name="Text Box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3595" cy="2316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C99F74" w14:textId="034A1D91" w:rsidR="00CC4ABC" w:rsidRPr="00CC4ABC" w:rsidRDefault="00CC4ABC" w:rsidP="00CC4ABC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CC4ABC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¿Tiene </w:t>
                            </w:r>
                            <w:r w:rsidR="000E473C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T</w:t>
                            </w:r>
                            <w:r w:rsidRPr="00CC4ABC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ransporte</w:t>
                            </w:r>
                            <w:proofErr w:type="gramStart"/>
                            <w:r w:rsidR="00DA1773" w:rsidRPr="00CC4ABC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? </w:t>
                            </w:r>
                            <w:r w:rsidRPr="00CC4ABC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gramEnd"/>
                            <w:r w:rsidRPr="00CC4ABC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   </w:t>
                            </w:r>
                          </w:p>
                          <w:p w14:paraId="27F9B041" w14:textId="1CFC6453" w:rsidR="00395D56" w:rsidRPr="000E473C" w:rsidRDefault="00CC4ABC" w:rsidP="00CC4ABC">
                            <w:pPr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</w:pPr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Al saber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qué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opciones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de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transporte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pueden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estar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disponibles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en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su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área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,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usted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puede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prepararse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mejor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y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llegar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a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donde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necesita</w:t>
                            </w:r>
                            <w:proofErr w:type="spellEnd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ir</w:t>
                            </w:r>
                            <w:proofErr w:type="spellEnd"/>
                            <w:r w:rsidR="007D7DA2"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0E473C"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en</w:t>
                            </w:r>
                            <w:proofErr w:type="spellEnd"/>
                            <w:r w:rsidR="000E473C"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los </w:t>
                            </w:r>
                            <w:proofErr w:type="spellStart"/>
                            <w:r w:rsidR="000E473C"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condados</w:t>
                            </w:r>
                            <w:proofErr w:type="spellEnd"/>
                            <w:r w:rsidR="000E473C"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de DeSoto, Glades, Hardee, Hendry, Highlands u Okeechobee</w:t>
                            </w:r>
                            <w:r w:rsidRPr="000E473C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AF7A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alt="&quot;&quot;" style="position:absolute;margin-left:131.35pt;margin-top:176pt;width:364.85pt;height:182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" filled="f" stroked="f" strokeweight=".5pt">
                <v:textbox>
                  <w:txbxContent>
                    <w:p w14:paraId="7DC99F74" w14:textId="034A1D91" w:rsidR="00CC4ABC" w:rsidRPr="00CC4ABC" w:rsidRDefault="00CC4ABC" w:rsidP="00CC4ABC">
                      <w:pPr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CC4ABC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¿Tiene </w:t>
                      </w:r>
                      <w:r w:rsidR="000E473C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T</w:t>
                      </w:r>
                      <w:r w:rsidRPr="00CC4ABC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ransporte</w:t>
                      </w:r>
                      <w:proofErr w:type="gramStart"/>
                      <w:r w:rsidR="00DA1773" w:rsidRPr="00CC4ABC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? </w:t>
                      </w:r>
                      <w:r w:rsidRPr="00CC4ABC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proofErr w:type="gramEnd"/>
                      <w:r w:rsidRPr="00CC4ABC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   </w:t>
                      </w:r>
                    </w:p>
                    <w:p w14:paraId="27F9B041" w14:textId="1CFC6453" w:rsidR="00395D56" w:rsidRPr="000E473C" w:rsidRDefault="00CC4ABC" w:rsidP="00CC4ABC">
                      <w:pPr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</w:pPr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Al saber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qué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opciones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de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transporte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pueden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estar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disponibles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en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su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área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,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usted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puede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prepararse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mejor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y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llegar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a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donde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necesita</w:t>
                      </w:r>
                      <w:proofErr w:type="spellEnd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ir</w:t>
                      </w:r>
                      <w:proofErr w:type="spellEnd"/>
                      <w:r w:rsidR="007D7DA2"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0E473C"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en</w:t>
                      </w:r>
                      <w:proofErr w:type="spellEnd"/>
                      <w:r w:rsidR="000E473C"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los </w:t>
                      </w:r>
                      <w:proofErr w:type="spellStart"/>
                      <w:r w:rsidR="000E473C"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condados</w:t>
                      </w:r>
                      <w:proofErr w:type="spellEnd"/>
                      <w:r w:rsidR="000E473C"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de DeSoto, Glades, Hardee, Hendry, Highlands u Okeechobee</w:t>
                      </w:r>
                      <w:r w:rsidRPr="000E473C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9589D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21F437" wp14:editId="14BD8245">
                <wp:simplePos x="0" y="0"/>
                <wp:positionH relativeFrom="column">
                  <wp:posOffset>-499533</wp:posOffset>
                </wp:positionH>
                <wp:positionV relativeFrom="page">
                  <wp:posOffset>4783667</wp:posOffset>
                </wp:positionV>
                <wp:extent cx="5105400" cy="3260725"/>
                <wp:effectExtent l="0" t="0" r="0" b="0"/>
                <wp:wrapNone/>
                <wp:docPr id="22" name="Text Box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0" cy="3260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88BD60" w14:textId="77777777" w:rsidR="00F55FF6" w:rsidRDefault="00F55FF6" w:rsidP="00662C97">
                            <w:pPr>
                              <w:spacing w:after="0" w:line="240" w:lineRule="auto"/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</w:pPr>
                            <w:proofErr w:type="spellStart"/>
                            <w:r w:rsidRPr="00F55FF6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>Conéctese</w:t>
                            </w:r>
                            <w:proofErr w:type="spellEnd"/>
                            <w:r w:rsidRPr="00F55FF6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 xml:space="preserve"> con las </w:t>
                            </w:r>
                            <w:proofErr w:type="spellStart"/>
                            <w:r w:rsidRPr="00F55FF6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>opciones</w:t>
                            </w:r>
                            <w:proofErr w:type="spellEnd"/>
                            <w:r w:rsidRPr="00F55FF6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 xml:space="preserve"> de </w:t>
                            </w:r>
                          </w:p>
                          <w:p w14:paraId="2B34B289" w14:textId="29D5E052" w:rsidR="00662C97" w:rsidRDefault="00F55FF6" w:rsidP="00662C97">
                            <w:pPr>
                              <w:spacing w:after="0" w:line="240" w:lineRule="auto"/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</w:pPr>
                            <w:proofErr w:type="spellStart"/>
                            <w:r w:rsidRPr="00F55FF6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>transporte</w:t>
                            </w:r>
                            <w:proofErr w:type="spellEnd"/>
                            <w:r w:rsidRPr="00F55FF6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F55FF6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>disponibles</w:t>
                            </w:r>
                            <w:proofErr w:type="spellEnd"/>
                          </w:p>
                          <w:p w14:paraId="0D0B7878" w14:textId="0C193C6F" w:rsidR="00F55FF6" w:rsidRPr="00F55FF6" w:rsidRDefault="00F55FF6" w:rsidP="00662C97">
                            <w:pPr>
                              <w:spacing w:after="0" w:line="240" w:lineRule="auto"/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24"/>
                                <w:szCs w:val="24"/>
                              </w:rPr>
                            </w:pPr>
                          </w:p>
                          <w:p w14:paraId="1554B747" w14:textId="2AA13C8A" w:rsidR="008C4908" w:rsidRPr="0076172D" w:rsidRDefault="00395D56" w:rsidP="008C490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Visit</w:t>
                            </w:r>
                            <w:r w:rsid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e</w:t>
                            </w:r>
                            <w:proofErr w:type="spellEnd"/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76172D">
                              <w:rPr>
                                <w:rFonts w:ascii="Poppins Medium" w:hAnsi="Poppins Medium" w:cs="Poppins Medium"/>
                                <w:sz w:val="30"/>
                                <w:szCs w:val="30"/>
                              </w:rPr>
                              <w:t>HeartlandRides.org</w:t>
                            </w:r>
                            <w:r w:rsidR="00662C97" w:rsidRPr="0076172D">
                              <w:rPr>
                                <w:rFonts w:ascii="Poppins Medium" w:hAnsi="Poppins Medium" w:cs="Poppins Medium"/>
                                <w:sz w:val="30"/>
                                <w:szCs w:val="30"/>
                              </w:rPr>
                              <w:t xml:space="preserve">. </w:t>
                            </w:r>
                          </w:p>
                          <w:p w14:paraId="70F6C3C8" w14:textId="6B6824B2" w:rsidR="008C4908" w:rsidRPr="008C4908" w:rsidRDefault="00395D56" w:rsidP="008C4908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rFonts w:ascii="Poppins" w:hAnsi="Poppins" w:cs="Poppins"/>
                                <w:sz w:val="16"/>
                                <w:szCs w:val="16"/>
                              </w:rPr>
                            </w:pPr>
                            <w:r w:rsidRPr="008C4908">
                              <w:rPr>
                                <w:rFonts w:ascii="Poppins" w:hAnsi="Poppins" w:cs="Poppins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8F07713" w14:textId="7D44E024" w:rsidR="008C4908" w:rsidRPr="0076172D" w:rsidRDefault="00F55FF6" w:rsidP="008C490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Comparta</w:t>
                            </w:r>
                            <w:proofErr w:type="spellEnd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su</w:t>
                            </w:r>
                            <w:proofErr w:type="spellEnd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punto de </w:t>
                            </w:r>
                            <w:proofErr w:type="spellStart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partida</w:t>
                            </w:r>
                            <w:proofErr w:type="spellEnd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, </w:t>
                            </w:r>
                            <w:proofErr w:type="spellStart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propósito</w:t>
                            </w:r>
                            <w:proofErr w:type="spellEnd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y </w:t>
                            </w:r>
                            <w:proofErr w:type="spellStart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cualquier</w:t>
                            </w:r>
                            <w:proofErr w:type="spellEnd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necesidad</w:t>
                            </w:r>
                            <w:proofErr w:type="spellEnd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específica</w:t>
                            </w:r>
                            <w:proofErr w:type="spellEnd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que </w:t>
                            </w:r>
                            <w:proofErr w:type="spellStart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pueda</w:t>
                            </w:r>
                            <w:proofErr w:type="spellEnd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tener</w:t>
                            </w:r>
                            <w:proofErr w:type="spellEnd"/>
                            <w:r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  <w:p w14:paraId="4033CF0B" w14:textId="77777777" w:rsidR="008C4908" w:rsidRPr="008C4908" w:rsidRDefault="008C4908" w:rsidP="008C4908">
                            <w:pPr>
                              <w:spacing w:after="0" w:line="240" w:lineRule="auto"/>
                              <w:rPr>
                                <w:rFonts w:ascii="Poppins" w:hAnsi="Poppins" w:cs="Poppins"/>
                                <w:sz w:val="16"/>
                                <w:szCs w:val="16"/>
                              </w:rPr>
                            </w:pPr>
                          </w:p>
                          <w:p w14:paraId="42ECDC49" w14:textId="3A83A804" w:rsidR="00395D56" w:rsidRPr="0076172D" w:rsidRDefault="000A00BD" w:rsidP="008C490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proofErr w:type="spellStart"/>
                            <w: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Busque</w:t>
                            </w:r>
                            <w:proofErr w:type="spellEnd"/>
                            <w: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sus </w:t>
                            </w:r>
                            <w:proofErr w:type="spellStart"/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opciones</w:t>
                            </w:r>
                            <w:proofErr w:type="spellEnd"/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de </w:t>
                            </w:r>
                            <w:proofErr w:type="spellStart"/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viaje</w:t>
                            </w:r>
                            <w:proofErr w:type="spellEnd"/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y </w:t>
                            </w:r>
                            <w:proofErr w:type="spellStart"/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elija</w:t>
                            </w:r>
                            <w:proofErr w:type="spellEnd"/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su</w:t>
                            </w:r>
                            <w:proofErr w:type="spellEnd"/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="00F55FF6" w:rsidRPr="00F55FF6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proveedor</w:t>
                            </w:r>
                            <w:proofErr w:type="spellEnd"/>
                            <w:r w:rsidR="00395D56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.</w:t>
                            </w:r>
                            <w:r w:rsidR="00395D56" w:rsidRPr="0076172D">
                              <w:rPr>
                                <w:rFonts w:ascii="Poppins Medium" w:hAnsi="Poppins Medium" w:cs="Poppins Medium"/>
                                <w:sz w:val="30"/>
                                <w:szCs w:val="3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1F437" id="Text Box 22" o:spid="_x0000_s1027" type="#_x0000_t202" alt="&quot;&quot;" style="position:absolute;margin-left:-39.35pt;margin-top:376.65pt;width:402pt;height:256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" filled="f" stroked="f" strokeweight=".5pt">
                <v:textbox>
                  <w:txbxContent>
                    <w:p w14:paraId="4588BD60" w14:textId="77777777" w:rsidR="00F55FF6" w:rsidRDefault="00F55FF6" w:rsidP="00662C97">
                      <w:pPr>
                        <w:spacing w:after="0" w:line="240" w:lineRule="auto"/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</w:pPr>
                      <w:proofErr w:type="spellStart"/>
                      <w:r w:rsidRPr="00F55FF6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>Conéctese</w:t>
                      </w:r>
                      <w:proofErr w:type="spellEnd"/>
                      <w:r w:rsidRPr="00F55FF6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 xml:space="preserve"> con las </w:t>
                      </w:r>
                      <w:proofErr w:type="spellStart"/>
                      <w:r w:rsidRPr="00F55FF6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>opciones</w:t>
                      </w:r>
                      <w:proofErr w:type="spellEnd"/>
                      <w:r w:rsidRPr="00F55FF6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 xml:space="preserve"> de </w:t>
                      </w:r>
                    </w:p>
                    <w:p w14:paraId="2B34B289" w14:textId="29D5E052" w:rsidR="00662C97" w:rsidRDefault="00F55FF6" w:rsidP="00662C97">
                      <w:pPr>
                        <w:spacing w:after="0" w:line="240" w:lineRule="auto"/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</w:pPr>
                      <w:proofErr w:type="spellStart"/>
                      <w:r w:rsidRPr="00F55FF6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>transporte</w:t>
                      </w:r>
                      <w:proofErr w:type="spellEnd"/>
                      <w:r w:rsidRPr="00F55FF6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F55FF6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>disponibles</w:t>
                      </w:r>
                      <w:proofErr w:type="spellEnd"/>
                    </w:p>
                    <w:p w14:paraId="0D0B7878" w14:textId="0C193C6F" w:rsidR="00F55FF6" w:rsidRPr="00F55FF6" w:rsidRDefault="00F55FF6" w:rsidP="00662C97">
                      <w:pPr>
                        <w:spacing w:after="0" w:line="240" w:lineRule="auto"/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24"/>
                          <w:szCs w:val="24"/>
                        </w:rPr>
                      </w:pPr>
                    </w:p>
                    <w:p w14:paraId="1554B747" w14:textId="2AA13C8A" w:rsidR="008C4908" w:rsidRPr="0076172D" w:rsidRDefault="00395D56" w:rsidP="008C490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proofErr w:type="spellStart"/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Visit</w:t>
                      </w:r>
                      <w:r w:rsid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e</w:t>
                      </w:r>
                      <w:proofErr w:type="spellEnd"/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  <w:r w:rsidRPr="0076172D">
                        <w:rPr>
                          <w:rFonts w:ascii="Poppins Medium" w:hAnsi="Poppins Medium" w:cs="Poppins Medium"/>
                          <w:sz w:val="30"/>
                          <w:szCs w:val="30"/>
                        </w:rPr>
                        <w:t>HeartlandRides.org</w:t>
                      </w:r>
                      <w:r w:rsidR="00662C97" w:rsidRPr="0076172D">
                        <w:rPr>
                          <w:rFonts w:ascii="Poppins Medium" w:hAnsi="Poppins Medium" w:cs="Poppins Medium"/>
                          <w:sz w:val="30"/>
                          <w:szCs w:val="30"/>
                        </w:rPr>
                        <w:t xml:space="preserve">. </w:t>
                      </w:r>
                    </w:p>
                    <w:p w14:paraId="70F6C3C8" w14:textId="6B6824B2" w:rsidR="008C4908" w:rsidRPr="008C4908" w:rsidRDefault="00395D56" w:rsidP="008C4908">
                      <w:pPr>
                        <w:pStyle w:val="ListParagraph"/>
                        <w:spacing w:after="0" w:line="240" w:lineRule="auto"/>
                        <w:ind w:left="360"/>
                        <w:rPr>
                          <w:rFonts w:ascii="Poppins" w:hAnsi="Poppins" w:cs="Poppins"/>
                          <w:sz w:val="16"/>
                          <w:szCs w:val="16"/>
                        </w:rPr>
                      </w:pPr>
                      <w:r w:rsidRPr="008C4908">
                        <w:rPr>
                          <w:rFonts w:ascii="Poppins" w:hAnsi="Poppins" w:cs="Poppins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8F07713" w14:textId="7D44E024" w:rsidR="008C4908" w:rsidRPr="0076172D" w:rsidRDefault="00F55FF6" w:rsidP="008C490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proofErr w:type="spellStart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Comparta</w:t>
                      </w:r>
                      <w:proofErr w:type="spellEnd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su</w:t>
                      </w:r>
                      <w:proofErr w:type="spellEnd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punto de </w:t>
                      </w:r>
                      <w:proofErr w:type="spellStart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partida</w:t>
                      </w:r>
                      <w:proofErr w:type="spellEnd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, </w:t>
                      </w:r>
                      <w:proofErr w:type="spellStart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propósito</w:t>
                      </w:r>
                      <w:proofErr w:type="spellEnd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y </w:t>
                      </w:r>
                      <w:proofErr w:type="spellStart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cualquier</w:t>
                      </w:r>
                      <w:proofErr w:type="spellEnd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necesidad</w:t>
                      </w:r>
                      <w:proofErr w:type="spellEnd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específica</w:t>
                      </w:r>
                      <w:proofErr w:type="spellEnd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que </w:t>
                      </w:r>
                      <w:proofErr w:type="spellStart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pueda</w:t>
                      </w:r>
                      <w:proofErr w:type="spellEnd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tener</w:t>
                      </w:r>
                      <w:proofErr w:type="spellEnd"/>
                      <w:r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.</w:t>
                      </w:r>
                    </w:p>
                    <w:p w14:paraId="4033CF0B" w14:textId="77777777" w:rsidR="008C4908" w:rsidRPr="008C4908" w:rsidRDefault="008C4908" w:rsidP="008C4908">
                      <w:pPr>
                        <w:spacing w:after="0" w:line="240" w:lineRule="auto"/>
                        <w:rPr>
                          <w:rFonts w:ascii="Poppins" w:hAnsi="Poppins" w:cs="Poppins"/>
                          <w:sz w:val="16"/>
                          <w:szCs w:val="16"/>
                        </w:rPr>
                      </w:pPr>
                    </w:p>
                    <w:p w14:paraId="42ECDC49" w14:textId="3A83A804" w:rsidR="00395D56" w:rsidRPr="0076172D" w:rsidRDefault="000A00BD" w:rsidP="008C490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proofErr w:type="spellStart"/>
                      <w:r>
                        <w:rPr>
                          <w:rFonts w:ascii="Poppins" w:hAnsi="Poppins" w:cs="Poppins"/>
                          <w:sz w:val="30"/>
                          <w:szCs w:val="30"/>
                        </w:rPr>
                        <w:t>Busque</w:t>
                      </w:r>
                      <w:proofErr w:type="spellEnd"/>
                      <w:r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sus </w:t>
                      </w:r>
                      <w:proofErr w:type="spellStart"/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opciones</w:t>
                      </w:r>
                      <w:proofErr w:type="spellEnd"/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de </w:t>
                      </w:r>
                      <w:proofErr w:type="spellStart"/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viaje</w:t>
                      </w:r>
                      <w:proofErr w:type="spellEnd"/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y </w:t>
                      </w:r>
                      <w:proofErr w:type="spellStart"/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elija</w:t>
                      </w:r>
                      <w:proofErr w:type="spellEnd"/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su</w:t>
                      </w:r>
                      <w:proofErr w:type="spellEnd"/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="00F55FF6" w:rsidRPr="00F55FF6">
                        <w:rPr>
                          <w:rFonts w:ascii="Poppins" w:hAnsi="Poppins" w:cs="Poppins"/>
                          <w:sz w:val="30"/>
                          <w:szCs w:val="30"/>
                        </w:rPr>
                        <w:t>proveedor</w:t>
                      </w:r>
                      <w:proofErr w:type="spellEnd"/>
                      <w:r w:rsidR="00395D56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.</w:t>
                      </w:r>
                      <w:r w:rsidR="00395D56" w:rsidRPr="0076172D">
                        <w:rPr>
                          <w:rFonts w:ascii="Poppins Medium" w:hAnsi="Poppins Medium" w:cs="Poppins Medium"/>
                          <w:sz w:val="30"/>
                          <w:szCs w:val="30"/>
                        </w:rPr>
                        <w:t xml:space="preserve">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 w:rsidRPr="008C4908">
        <w:rPr>
          <w:noProof/>
          <w:color w:val="FF0000"/>
        </w:rPr>
        <w:drawing>
          <wp:anchor distT="0" distB="0" distL="114300" distR="114300" simplePos="0" relativeHeight="251687936" behindDoc="0" locked="0" layoutInCell="1" allowOverlap="1" wp14:anchorId="695A105D" wp14:editId="453B50FB">
            <wp:simplePos x="0" y="0"/>
            <wp:positionH relativeFrom="column">
              <wp:posOffset>-390979</wp:posOffset>
            </wp:positionH>
            <wp:positionV relativeFrom="page">
              <wp:posOffset>7988935</wp:posOffset>
            </wp:positionV>
            <wp:extent cx="2590800" cy="2590800"/>
            <wp:effectExtent l="0" t="0" r="0" b="0"/>
            <wp:wrapNone/>
            <wp:docPr id="41" name="Graphic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Graphic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>
        <w:rPr>
          <w:rFonts w:ascii="Poppins Medium" w:hAnsi="Poppins Medium" w:cs="Poppins Medium"/>
          <w:noProof/>
          <w:color w:val="FFFFFF" w:themeColor="background1"/>
          <w:sz w:val="32"/>
          <w:szCs w:val="32"/>
        </w:rPr>
        <w:drawing>
          <wp:anchor distT="0" distB="0" distL="114300" distR="114300" simplePos="0" relativeHeight="251689984" behindDoc="0" locked="0" layoutInCell="1" allowOverlap="1" wp14:anchorId="0C751CA7" wp14:editId="0F9E84B4">
            <wp:simplePos x="0" y="0"/>
            <wp:positionH relativeFrom="column">
              <wp:posOffset>4272099</wp:posOffset>
            </wp:positionH>
            <wp:positionV relativeFrom="page">
              <wp:posOffset>5081905</wp:posOffset>
            </wp:positionV>
            <wp:extent cx="2175510" cy="2175510"/>
            <wp:effectExtent l="0" t="0" r="0" b="0"/>
            <wp:wrapNone/>
            <wp:docPr id="44" name="Graphic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Graphic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5510" cy="2175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9573DE" wp14:editId="50916AFD">
                <wp:simplePos x="0" y="0"/>
                <wp:positionH relativeFrom="column">
                  <wp:posOffset>-967740</wp:posOffset>
                </wp:positionH>
                <wp:positionV relativeFrom="page">
                  <wp:posOffset>7379335</wp:posOffset>
                </wp:positionV>
                <wp:extent cx="7625080" cy="3319780"/>
                <wp:effectExtent l="0" t="0" r="0" b="0"/>
                <wp:wrapNone/>
                <wp:docPr id="17" name="Flowchart: Manual Input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5080" cy="3319780"/>
                        </a:xfrm>
                        <a:prstGeom prst="flowChartManualInput">
                          <a:avLst/>
                        </a:prstGeom>
                        <a:solidFill>
                          <a:srgbClr val="43AB4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6A6720" id="_x0000_t118" coordsize="21600,21600" o:spt="118" path="m,4292l21600,r,21600l,21600xe">
                <v:stroke joinstyle="miter"/>
                <v:path gradientshapeok="t" o:connecttype="custom" o:connectlocs="10800,2146;0,10800;10800,21600;21600,10800" textboxrect="0,4291,21600,21600"/>
              </v:shapetype>
              <v:shape id="Flowchart: Manual Input 17" o:spid="_x0000_s1026" type="#_x0000_t118" alt="&quot;&quot;" style="position:absolute;margin-left:-76.2pt;margin-top:581.05pt;width:600.4pt;height:261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" fillcolor="#43ab4b" stroked="f" strokeweight="1pt">
                <w10:wrap anchory="page"/>
              </v:shape>
            </w:pict>
          </mc:Fallback>
        </mc:AlternateContent>
      </w:r>
      <w:r w:rsidR="0076172D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274D1A5" wp14:editId="4F55A6DC">
                <wp:simplePos x="0" y="0"/>
                <wp:positionH relativeFrom="column">
                  <wp:posOffset>3344333</wp:posOffset>
                </wp:positionH>
                <wp:positionV relativeFrom="page">
                  <wp:posOffset>8271933</wp:posOffset>
                </wp:positionV>
                <wp:extent cx="1692910" cy="338455"/>
                <wp:effectExtent l="0" t="0" r="0" b="4445"/>
                <wp:wrapNone/>
                <wp:docPr id="31" name="Text Box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910" cy="338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E0FD0A" w14:textId="30255EF8" w:rsidR="0089169E" w:rsidRPr="0076172D" w:rsidRDefault="0076172D">
                            <w:pP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(</w:t>
                            </w:r>
                            <w:r w:rsidR="0089169E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888</w:t>
                            </w:r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) </w:t>
                            </w:r>
                            <w:r w:rsidR="0089169E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332-144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4D1A5" id="Text Box 31" o:spid="_x0000_s1028" type="#_x0000_t202" alt="&quot;&quot;" style="position:absolute;margin-left:263.35pt;margin-top:651.35pt;width:133.3pt;height:26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" filled="f" stroked="f" strokeweight=".5pt">
                <v:textbox>
                  <w:txbxContent>
                    <w:p w14:paraId="0BE0FD0A" w14:textId="30255EF8" w:rsidR="0089169E" w:rsidRPr="0076172D" w:rsidRDefault="0076172D">
                      <w:pPr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(</w:t>
                      </w:r>
                      <w:r w:rsidR="0089169E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888</w:t>
                      </w:r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) </w:t>
                      </w:r>
                      <w:r w:rsidR="0089169E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332-144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 w:rsidRPr="0089169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614619E" wp14:editId="23EF2BFA">
                <wp:simplePos x="0" y="0"/>
                <wp:positionH relativeFrom="column">
                  <wp:posOffset>3344333</wp:posOffset>
                </wp:positionH>
                <wp:positionV relativeFrom="page">
                  <wp:posOffset>8661400</wp:posOffset>
                </wp:positionV>
                <wp:extent cx="3064510" cy="397510"/>
                <wp:effectExtent l="0" t="0" r="0" b="2540"/>
                <wp:wrapNone/>
                <wp:docPr id="34" name="Text Box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4510" cy="397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2DF11A" w14:textId="6500A514" w:rsidR="0089169E" w:rsidRPr="0076172D" w:rsidRDefault="00755FF0" w:rsidP="0089169E">
                            <w:pP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hyperlink r:id="rId13" w:history="1">
                              <w:r w:rsidR="0089169E" w:rsidRPr="0076172D">
                                <w:rPr>
                                  <w:rStyle w:val="Hyperlink"/>
                                  <w:rFonts w:ascii="Poppins" w:hAnsi="Poppins" w:cs="Poppins"/>
                                  <w:color w:val="auto"/>
                                  <w:sz w:val="30"/>
                                  <w:szCs w:val="30"/>
                                  <w:u w:val="none"/>
                                </w:rPr>
                                <w:t>info@heartlandrides.org</w:t>
                              </w:r>
                            </w:hyperlink>
                            <w:r w:rsidR="0089169E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4619E" id="Text Box 34" o:spid="_x0000_s1029" type="#_x0000_t202" alt="&quot;&quot;" style="position:absolute;margin-left:263.35pt;margin-top:682pt;width:241.3pt;height:31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8d5LwIAAFo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" filled="f" stroked="f" strokeweight=".5pt">
                <v:textbox>
                  <w:txbxContent>
                    <w:p w14:paraId="3F2DF11A" w14:textId="6500A514" w:rsidR="0089169E" w:rsidRPr="0076172D" w:rsidRDefault="00755FF0" w:rsidP="0089169E">
                      <w:pPr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hyperlink r:id="rId14" w:history="1">
                        <w:r w:rsidR="0089169E" w:rsidRPr="0076172D">
                          <w:rPr>
                            <w:rStyle w:val="Hyperlink"/>
                            <w:rFonts w:ascii="Poppins" w:hAnsi="Poppins" w:cs="Poppins"/>
                            <w:color w:val="auto"/>
                            <w:sz w:val="30"/>
                            <w:szCs w:val="30"/>
                            <w:u w:val="none"/>
                          </w:rPr>
                          <w:t>info@heartlandrides.org</w:t>
                        </w:r>
                      </w:hyperlink>
                      <w:r w:rsidR="0089169E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>
        <w:rPr>
          <w:noProof/>
        </w:rPr>
        <w:drawing>
          <wp:anchor distT="0" distB="0" distL="114300" distR="114300" simplePos="0" relativeHeight="251681792" behindDoc="0" locked="0" layoutInCell="1" allowOverlap="1" wp14:anchorId="0C4983E5" wp14:editId="2976D86F">
            <wp:simplePos x="0" y="0"/>
            <wp:positionH relativeFrom="column">
              <wp:posOffset>2929467</wp:posOffset>
            </wp:positionH>
            <wp:positionV relativeFrom="page">
              <wp:posOffset>9101667</wp:posOffset>
            </wp:positionV>
            <wp:extent cx="346710" cy="346710"/>
            <wp:effectExtent l="0" t="0" r="0" b="0"/>
            <wp:wrapNone/>
            <wp:docPr id="35" name="Graphic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Graphic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 w:rsidRPr="0089169E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A249DB" wp14:editId="4F59E028">
                <wp:simplePos x="0" y="0"/>
                <wp:positionH relativeFrom="column">
                  <wp:posOffset>3352800</wp:posOffset>
                </wp:positionH>
                <wp:positionV relativeFrom="page">
                  <wp:posOffset>9101667</wp:posOffset>
                </wp:positionV>
                <wp:extent cx="3064510" cy="397510"/>
                <wp:effectExtent l="0" t="0" r="0" b="2540"/>
                <wp:wrapNone/>
                <wp:docPr id="36" name="Text Box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4510" cy="397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88B7DE" w14:textId="2B9A2BE5" w:rsidR="0089169E" w:rsidRPr="0076172D" w:rsidRDefault="00755FF0" w:rsidP="0089169E">
                            <w:pP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hyperlink r:id="rId17" w:history="1">
                              <w:r w:rsidR="0089169E" w:rsidRPr="0076172D">
                                <w:rPr>
                                  <w:rStyle w:val="Hyperlink"/>
                                  <w:rFonts w:ascii="Poppins" w:hAnsi="Poppins" w:cs="Poppins"/>
                                  <w:color w:val="auto"/>
                                  <w:sz w:val="30"/>
                                  <w:szCs w:val="30"/>
                                  <w:u w:val="none"/>
                                </w:rPr>
                                <w:t>www.heartlandrides.org</w:t>
                              </w:r>
                            </w:hyperlink>
                            <w:r w:rsidR="0089169E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249DB" id="Text Box 36" o:spid="_x0000_s1030" type="#_x0000_t202" alt="&quot;&quot;" style="position:absolute;margin-left:264pt;margin-top:716.65pt;width:241.3pt;height:31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KZ/MAIAAFo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" filled="f" stroked="f" strokeweight=".5pt">
                <v:textbox>
                  <w:txbxContent>
                    <w:p w14:paraId="6188B7DE" w14:textId="2B9A2BE5" w:rsidR="0089169E" w:rsidRPr="0076172D" w:rsidRDefault="00755FF0" w:rsidP="0089169E">
                      <w:pPr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hyperlink r:id="rId18" w:history="1">
                        <w:r w:rsidR="0089169E" w:rsidRPr="0076172D">
                          <w:rPr>
                            <w:rStyle w:val="Hyperlink"/>
                            <w:rFonts w:ascii="Poppins" w:hAnsi="Poppins" w:cs="Poppins"/>
                            <w:color w:val="auto"/>
                            <w:sz w:val="30"/>
                            <w:szCs w:val="30"/>
                            <w:u w:val="none"/>
                          </w:rPr>
                          <w:t>www.heartlandrides.org</w:t>
                        </w:r>
                      </w:hyperlink>
                      <w:r w:rsidR="0089169E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 w:rsidRPr="008C4908">
        <w:rPr>
          <w:noProof/>
        </w:rPr>
        <w:drawing>
          <wp:anchor distT="0" distB="0" distL="114300" distR="114300" simplePos="0" relativeHeight="251684864" behindDoc="0" locked="0" layoutInCell="1" allowOverlap="1" wp14:anchorId="657AF469" wp14:editId="45F94376">
            <wp:simplePos x="0" y="0"/>
            <wp:positionH relativeFrom="column">
              <wp:posOffset>2963333</wp:posOffset>
            </wp:positionH>
            <wp:positionV relativeFrom="page">
              <wp:posOffset>9533467</wp:posOffset>
            </wp:positionV>
            <wp:extent cx="312420" cy="312420"/>
            <wp:effectExtent l="0" t="0" r="0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" cy="312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 w:rsidRPr="008C4908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F3FDE0" wp14:editId="069DD30C">
                <wp:simplePos x="0" y="0"/>
                <wp:positionH relativeFrom="column">
                  <wp:posOffset>3386667</wp:posOffset>
                </wp:positionH>
                <wp:positionV relativeFrom="page">
                  <wp:posOffset>9499600</wp:posOffset>
                </wp:positionV>
                <wp:extent cx="3064510" cy="397510"/>
                <wp:effectExtent l="0" t="0" r="0" b="2540"/>
                <wp:wrapNone/>
                <wp:docPr id="39" name="Text Box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4510" cy="39751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57417563" w14:textId="0E1F1562" w:rsidR="008C4908" w:rsidRPr="0076172D" w:rsidRDefault="008C4908" w:rsidP="008C4908">
                            <w:pP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HeartlandRidesFL</w:t>
                            </w:r>
                            <w:proofErr w:type="spellEnd"/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3FDE0" id="Text Box 39" o:spid="_x0000_s1031" type="#_x0000_t202" alt="&quot;&quot;" style="position:absolute;margin-left:266.65pt;margin-top:748pt;width:241.3pt;height:31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" filled="f" stroked="f" strokeweight=".25pt">
                <v:textbox>
                  <w:txbxContent>
                    <w:p w14:paraId="57417563" w14:textId="0E1F1562" w:rsidR="008C4908" w:rsidRPr="0076172D" w:rsidRDefault="008C4908" w:rsidP="008C4908">
                      <w:pPr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proofErr w:type="spellStart"/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HeartlandRidesFL</w:t>
                      </w:r>
                      <w:proofErr w:type="spellEnd"/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>
        <w:rPr>
          <w:noProof/>
        </w:rPr>
        <w:drawing>
          <wp:anchor distT="0" distB="0" distL="114300" distR="114300" simplePos="0" relativeHeight="251678720" behindDoc="0" locked="0" layoutInCell="1" allowOverlap="1" wp14:anchorId="7479A380" wp14:editId="6FB62A47">
            <wp:simplePos x="0" y="0"/>
            <wp:positionH relativeFrom="column">
              <wp:posOffset>2912533</wp:posOffset>
            </wp:positionH>
            <wp:positionV relativeFrom="page">
              <wp:posOffset>8720667</wp:posOffset>
            </wp:positionV>
            <wp:extent cx="338455" cy="338455"/>
            <wp:effectExtent l="0" t="0" r="4445" b="0"/>
            <wp:wrapNone/>
            <wp:docPr id="33" name="Graphic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Graphic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455" cy="33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>
        <w:rPr>
          <w:noProof/>
        </w:rPr>
        <w:drawing>
          <wp:anchor distT="0" distB="0" distL="114300" distR="114300" simplePos="0" relativeHeight="251677696" behindDoc="0" locked="0" layoutInCell="1" allowOverlap="1" wp14:anchorId="2C28AF34" wp14:editId="3A80EB77">
            <wp:simplePos x="0" y="0"/>
            <wp:positionH relativeFrom="column">
              <wp:posOffset>2915013</wp:posOffset>
            </wp:positionH>
            <wp:positionV relativeFrom="page">
              <wp:posOffset>8272145</wp:posOffset>
            </wp:positionV>
            <wp:extent cx="392430" cy="392430"/>
            <wp:effectExtent l="0" t="0" r="0" b="0"/>
            <wp:wrapNone/>
            <wp:docPr id="32" name="Graphic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02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5835C9" wp14:editId="75C25555">
                <wp:simplePos x="0" y="0"/>
                <wp:positionH relativeFrom="column">
                  <wp:posOffset>-964565</wp:posOffset>
                </wp:positionH>
                <wp:positionV relativeFrom="page">
                  <wp:posOffset>4795520</wp:posOffset>
                </wp:positionV>
                <wp:extent cx="7625080" cy="3245485"/>
                <wp:effectExtent l="0" t="0" r="0" b="0"/>
                <wp:wrapNone/>
                <wp:docPr id="16" name="Flowchart: Manual Input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625080" cy="3245485"/>
                        </a:xfrm>
                        <a:prstGeom prst="flowChartManualInput">
                          <a:avLst/>
                        </a:prstGeom>
                        <a:solidFill>
                          <a:srgbClr val="FBC32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F2E9778" w14:textId="797B5944" w:rsidR="00395D56" w:rsidRDefault="00395D56" w:rsidP="00395D5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5835C9" id="Flowchart: Manual Input 16" o:spid="_x0000_s1032" type="#_x0000_t118" alt="&quot;&quot;" style="position:absolute;margin-left:-75.95pt;margin-top:377.6pt;width:600.4pt;height:255.55pt;rotation:180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" fillcolor="#fbc32c" stroked="f" strokeweight="1pt">
                <v:textbox>
                  <w:txbxContent>
                    <w:p w14:paraId="0F2E9778" w14:textId="797B5944" w:rsidR="00395D56" w:rsidRDefault="00395D56" w:rsidP="00395D56">
                      <w:pPr>
                        <w:jc w:val="center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06002C">
        <w:rPr>
          <w:noProof/>
        </w:rPr>
        <w:drawing>
          <wp:anchor distT="0" distB="0" distL="114300" distR="114300" simplePos="0" relativeHeight="251665408" behindDoc="1" locked="0" layoutInCell="1" allowOverlap="1" wp14:anchorId="7DC4532C" wp14:editId="7ED60FDD">
            <wp:simplePos x="0" y="0"/>
            <wp:positionH relativeFrom="column">
              <wp:posOffset>1410789</wp:posOffset>
            </wp:positionH>
            <wp:positionV relativeFrom="paragraph">
              <wp:posOffset>-803365</wp:posOffset>
            </wp:positionV>
            <wp:extent cx="2853055" cy="1642297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3055" cy="16422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5D5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2E2305" wp14:editId="3B508D86">
                <wp:simplePos x="0" y="0"/>
                <wp:positionH relativeFrom="column">
                  <wp:posOffset>-905298</wp:posOffset>
                </wp:positionH>
                <wp:positionV relativeFrom="page">
                  <wp:posOffset>1562100</wp:posOffset>
                </wp:positionV>
                <wp:extent cx="7625080" cy="3245485"/>
                <wp:effectExtent l="0" t="0" r="0" b="0"/>
                <wp:wrapNone/>
                <wp:docPr id="15" name="Flowchart: Manual Input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5080" cy="3245485"/>
                        </a:xfrm>
                        <a:prstGeom prst="flowChartManualInput">
                          <a:avLst/>
                        </a:prstGeom>
                        <a:solidFill>
                          <a:srgbClr val="1B74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6B51E" id="Flowchart: Manual Input 15" o:spid="_x0000_s1026" type="#_x0000_t118" alt="&quot;&quot;" style="position:absolute;margin-left:-71.3pt;margin-top:123pt;width:600.4pt;height:25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" fillcolor="#1b74bb" stroked="f" strokeweight="1pt">
                <w10:wrap anchory="page"/>
              </v:shape>
            </w:pict>
          </mc:Fallback>
        </mc:AlternateContent>
      </w:r>
    </w:p>
    <w:sectPr w:rsidR="003B2E43" w:rsidSect="008702A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Reklame Script Regular">
    <w:panose1 w:val="03060502040607080D05"/>
    <w:charset w:val="00"/>
    <w:family w:val="script"/>
    <w:notTrueType/>
    <w:pitch w:val="variable"/>
    <w:sig w:usb0="A00000AF" w:usb1="5000205B" w:usb2="00000000" w:usb3="00000000" w:csb0="0000009B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C7E49"/>
    <w:multiLevelType w:val="hybridMultilevel"/>
    <w:tmpl w:val="9DB6C2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C0tDAyNDA1NjZQ0lEKTi0uzszPAykwNKgFAN79PwktAAAA"/>
  </w:docVars>
  <w:rsids>
    <w:rsidRoot w:val="008702A7"/>
    <w:rsid w:val="0006002C"/>
    <w:rsid w:val="000A00BD"/>
    <w:rsid w:val="000D181D"/>
    <w:rsid w:val="000E473C"/>
    <w:rsid w:val="001F7E2B"/>
    <w:rsid w:val="002200F0"/>
    <w:rsid w:val="002D2DC0"/>
    <w:rsid w:val="00312234"/>
    <w:rsid w:val="00337347"/>
    <w:rsid w:val="00395D56"/>
    <w:rsid w:val="003B2E43"/>
    <w:rsid w:val="004E1E7C"/>
    <w:rsid w:val="00662C97"/>
    <w:rsid w:val="006E3D3E"/>
    <w:rsid w:val="0074480A"/>
    <w:rsid w:val="00755FF0"/>
    <w:rsid w:val="0076172D"/>
    <w:rsid w:val="00781E97"/>
    <w:rsid w:val="007D29A2"/>
    <w:rsid w:val="007D7DA2"/>
    <w:rsid w:val="00837DAD"/>
    <w:rsid w:val="008702A7"/>
    <w:rsid w:val="008915F8"/>
    <w:rsid w:val="0089169E"/>
    <w:rsid w:val="0089589D"/>
    <w:rsid w:val="008C4908"/>
    <w:rsid w:val="009876CA"/>
    <w:rsid w:val="009B5F3B"/>
    <w:rsid w:val="00B01FAC"/>
    <w:rsid w:val="00C31121"/>
    <w:rsid w:val="00CC33EE"/>
    <w:rsid w:val="00CC4ABC"/>
    <w:rsid w:val="00D271B5"/>
    <w:rsid w:val="00D456F5"/>
    <w:rsid w:val="00DA1773"/>
    <w:rsid w:val="00DA78E6"/>
    <w:rsid w:val="00DC6F3D"/>
    <w:rsid w:val="00F04965"/>
    <w:rsid w:val="00F55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5f5dc"/>
    </o:shapedefaults>
    <o:shapelayout v:ext="edit">
      <o:idmap v:ext="edit" data="1"/>
    </o:shapelayout>
  </w:shapeDefaults>
  <w:decimalSymbol w:val="."/>
  <w:listSeparator w:val=","/>
  <w14:docId w14:val="1E32AAE9"/>
  <w15:chartTrackingRefBased/>
  <w15:docId w15:val="{6D9CE5CE-38ED-4C98-869D-55AA24952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D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16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16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vgsilh.com/009688/tag/symbol-1.html" TargetMode="External"/><Relationship Id="rId13" Type="http://schemas.openxmlformats.org/officeDocument/2006/relationships/hyperlink" Target="mailto:info@heartlandrides.org" TargetMode="External"/><Relationship Id="rId18" Type="http://schemas.openxmlformats.org/officeDocument/2006/relationships/hyperlink" Target="http://www.heartlandrides.org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svg"/><Relationship Id="rId7" Type="http://schemas.openxmlformats.org/officeDocument/2006/relationships/image" Target="media/image2.svg"/><Relationship Id="rId12" Type="http://schemas.openxmlformats.org/officeDocument/2006/relationships/image" Target="media/image6.svg"/><Relationship Id="rId17" Type="http://schemas.openxmlformats.org/officeDocument/2006/relationships/hyperlink" Target="http://www.heartlandrides.or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svg"/><Relationship Id="rId10" Type="http://schemas.openxmlformats.org/officeDocument/2006/relationships/image" Target="media/image4.sv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mailto:info@heartlandrides.org" TargetMode="External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178AB-627C-4784-A5AA-36B1B1B0C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Arguello</dc:creator>
  <cp:keywords/>
  <dc:description/>
  <cp:lastModifiedBy>Annie Arguello</cp:lastModifiedBy>
  <cp:revision>8</cp:revision>
  <dcterms:created xsi:type="dcterms:W3CDTF">2021-10-01T18:08:00Z</dcterms:created>
  <dcterms:modified xsi:type="dcterms:W3CDTF">2021-11-02T15:50:00Z</dcterms:modified>
</cp:coreProperties>
</file>